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82AF83" w14:textId="6F468443" w:rsidR="00192A44" w:rsidRPr="00103B54" w:rsidRDefault="00192A44" w:rsidP="00192A44">
      <w:pPr>
        <w:rPr>
          <w:b/>
          <w:bCs/>
          <w:u w:val="single"/>
        </w:rPr>
      </w:pPr>
      <w:r w:rsidRPr="00103B54">
        <w:rPr>
          <w:b/>
          <w:bCs/>
          <w:u w:val="single"/>
        </w:rPr>
        <w:t xml:space="preserve">Module </w:t>
      </w:r>
      <w:r w:rsidR="000C6D8D">
        <w:rPr>
          <w:b/>
          <w:bCs/>
          <w:u w:val="single"/>
        </w:rPr>
        <w:t>6</w:t>
      </w:r>
      <w:r w:rsidRPr="00103B54">
        <w:rPr>
          <w:b/>
          <w:bCs/>
          <w:u w:val="single"/>
        </w:rPr>
        <w:t xml:space="preserve"> </w:t>
      </w:r>
      <w:r>
        <w:rPr>
          <w:b/>
          <w:bCs/>
          <w:u w:val="single"/>
        </w:rPr>
        <w:t>Assignment</w:t>
      </w:r>
      <w:r w:rsidR="000C6D8D">
        <w:rPr>
          <w:b/>
          <w:bCs/>
          <w:u w:val="single"/>
        </w:rPr>
        <w:t xml:space="preserve"> - SOLUTIONS</w:t>
      </w:r>
    </w:p>
    <w:p w14:paraId="7493F686" w14:textId="31896D44" w:rsidR="00192A44" w:rsidRDefault="00192A44" w:rsidP="00192A44">
      <w:r>
        <w:t xml:space="preserve">This assignment is </w:t>
      </w:r>
      <w:r w:rsidR="000C6D8D">
        <w:t>now an optional 5</w:t>
      </w:r>
      <w:r>
        <w:t>0pt</w:t>
      </w:r>
      <w:r w:rsidR="000C6D8D">
        <w:t xml:space="preserve"> bonus (extra credit) assignment.</w:t>
      </w:r>
      <w:r>
        <w:t xml:space="preserve"> It must be submitted by the assignment deadline.</w:t>
      </w:r>
    </w:p>
    <w:p w14:paraId="2CE08057" w14:textId="5CC3218F" w:rsidR="00C55895" w:rsidRPr="0006342E" w:rsidRDefault="00C55895" w:rsidP="00C55895">
      <w:pPr>
        <w:pStyle w:val="ListParagraph"/>
        <w:numPr>
          <w:ilvl w:val="0"/>
          <w:numId w:val="33"/>
        </w:numPr>
      </w:pPr>
      <w:r w:rsidRPr="0006342E">
        <w:t>Using the data in "M</w:t>
      </w:r>
      <w:r w:rsidR="000C6D8D">
        <w:t>5</w:t>
      </w:r>
      <w:r w:rsidRPr="0006342E">
        <w:t>.csv"</w:t>
      </w:r>
      <w:r w:rsidR="000C6D8D">
        <w:t xml:space="preserve"> (should have been M6.csv)</w:t>
      </w:r>
      <w:r w:rsidRPr="0006342E">
        <w:t xml:space="preserve">, </w:t>
      </w:r>
      <w:r w:rsidR="007A5833">
        <w:t xml:space="preserve">write the code to </w:t>
      </w:r>
      <w:r w:rsidRPr="0006342E">
        <w:t>perform the following characterization &amp; p</w:t>
      </w:r>
      <w:r w:rsidR="00192A44" w:rsidRPr="0006342E">
        <w:t>reprocessing</w:t>
      </w:r>
      <w:r w:rsidR="0006342E" w:rsidRPr="0006342E">
        <w:t xml:space="preserve"> using Python</w:t>
      </w:r>
      <w:r w:rsidR="007A5833">
        <w:t xml:space="preserve">. </w:t>
      </w:r>
      <w:r w:rsidR="00F93948">
        <w:t xml:space="preserve">Do not include the CLASS column in any of your preprocessing as this is the output column.  </w:t>
      </w:r>
      <w:r w:rsidR="007A5833">
        <w:t xml:space="preserve">For your solution, provide the script code or </w:t>
      </w:r>
      <w:proofErr w:type="spellStart"/>
      <w:r w:rsidR="007A5833">
        <w:t>Jupyter</w:t>
      </w:r>
      <w:proofErr w:type="spellEnd"/>
      <w:r w:rsidR="007A5833">
        <w:t xml:space="preserve"> notebook and any documentation asked for in each subpart (this can be manually provided or output as part of your script)</w:t>
      </w:r>
    </w:p>
    <w:p w14:paraId="5F31BC6A" w14:textId="67FAD00C" w:rsidR="00C55895" w:rsidRDefault="00C55895" w:rsidP="00C55895">
      <w:pPr>
        <w:pStyle w:val="ListParagraph"/>
        <w:numPr>
          <w:ilvl w:val="1"/>
          <w:numId w:val="33"/>
        </w:numPr>
      </w:pPr>
      <w:r w:rsidRPr="0006342E">
        <w:t>Characterize each</w:t>
      </w:r>
      <w:r w:rsidR="00F93948">
        <w:t xml:space="preserve"> input</w:t>
      </w:r>
      <w:r w:rsidRPr="0006342E">
        <w:t xml:space="preserve"> feature. What data type is it (string: categorical, ordinal, factor, Boolean; numeric: binary, integer, real), how many missing, </w:t>
      </w:r>
      <w:proofErr w:type="spellStart"/>
      <w:r w:rsidRPr="0006342E">
        <w:t>NaN</w:t>
      </w:r>
      <w:proofErr w:type="spellEnd"/>
      <w:r w:rsidRPr="0006342E">
        <w:t xml:space="preserve">, or </w:t>
      </w:r>
      <w:proofErr w:type="spellStart"/>
      <w:r w:rsidRPr="0006342E">
        <w:t>na</w:t>
      </w:r>
      <w:proofErr w:type="spellEnd"/>
      <w:r w:rsidRPr="0006342E">
        <w:t xml:space="preserve"> values, number of distinct values, histogram or similar graphic showing distribution of values.</w:t>
      </w:r>
    </w:p>
    <w:p w14:paraId="67C11575" w14:textId="77777777" w:rsidR="00691D83" w:rsidRDefault="00691D83" w:rsidP="00691D83">
      <w:pPr>
        <w:spacing w:after="0"/>
        <w:ind w:left="2160"/>
      </w:pPr>
      <w:r>
        <w:t xml:space="preserve">import pandas as </w:t>
      </w:r>
      <w:proofErr w:type="gramStart"/>
      <w:r>
        <w:t>pd</w:t>
      </w:r>
      <w:proofErr w:type="gramEnd"/>
    </w:p>
    <w:p w14:paraId="75612309" w14:textId="77777777" w:rsidR="00691D83" w:rsidRDefault="00691D83" w:rsidP="00691D83">
      <w:pPr>
        <w:spacing w:after="0"/>
        <w:ind w:left="2160"/>
      </w:pPr>
      <w:r>
        <w:t xml:space="preserve">import </w:t>
      </w:r>
      <w:proofErr w:type="spellStart"/>
      <w:proofErr w:type="gramStart"/>
      <w:r>
        <w:t>os</w:t>
      </w:r>
      <w:proofErr w:type="spellEnd"/>
      <w:proofErr w:type="gramEnd"/>
    </w:p>
    <w:p w14:paraId="2A8A01F0" w14:textId="77777777" w:rsidR="00691D83" w:rsidRDefault="00691D83" w:rsidP="00691D83">
      <w:pPr>
        <w:spacing w:after="0"/>
        <w:ind w:left="2160"/>
      </w:pPr>
      <w:proofErr w:type="spellStart"/>
      <w:proofErr w:type="gramStart"/>
      <w:r>
        <w:t>os.chdir</w:t>
      </w:r>
      <w:proofErr w:type="spellEnd"/>
      <w:proofErr w:type="gramEnd"/>
      <w:r>
        <w:t>('c:/users/</w:t>
      </w:r>
      <w:proofErr w:type="spellStart"/>
      <w:r>
        <w:t>gknapp</w:t>
      </w:r>
      <w:proofErr w:type="spellEnd"/>
      <w:r>
        <w:t>/desktop')  #change path to location of data files on your pc</w:t>
      </w:r>
    </w:p>
    <w:p w14:paraId="0B791CCC" w14:textId="77777777" w:rsidR="00691D83" w:rsidRDefault="00691D83" w:rsidP="00691D83">
      <w:pPr>
        <w:spacing w:after="0"/>
        <w:ind w:left="2160"/>
      </w:pPr>
      <w:proofErr w:type="spellStart"/>
      <w:r>
        <w:t>df</w:t>
      </w:r>
      <w:proofErr w:type="spellEnd"/>
      <w:r>
        <w:t xml:space="preserve"> </w:t>
      </w:r>
      <w:proofErr w:type="gramStart"/>
      <w:r>
        <w:t xml:space="preserve">=  </w:t>
      </w:r>
      <w:proofErr w:type="spellStart"/>
      <w:r>
        <w:t>pd</w:t>
      </w:r>
      <w:proofErr w:type="gramEnd"/>
      <w:r>
        <w:t>.read_csv</w:t>
      </w:r>
      <w:proofErr w:type="spellEnd"/>
      <w:r>
        <w:t xml:space="preserve">('M5.csv') </w:t>
      </w:r>
    </w:p>
    <w:p w14:paraId="405271F6" w14:textId="77777777" w:rsidR="00691D83" w:rsidRDefault="00691D83" w:rsidP="00691D83">
      <w:pPr>
        <w:spacing w:after="0"/>
        <w:ind w:left="2160"/>
      </w:pPr>
      <w:proofErr w:type="gramStart"/>
      <w:r>
        <w:t>print(</w:t>
      </w:r>
      <w:proofErr w:type="gramEnd"/>
      <w:r>
        <w:t>'Column types:')</w:t>
      </w:r>
    </w:p>
    <w:p w14:paraId="35EAB885" w14:textId="77777777" w:rsidR="00691D83" w:rsidRDefault="00691D83" w:rsidP="00691D83">
      <w:pPr>
        <w:spacing w:after="0"/>
        <w:ind w:left="2160"/>
      </w:pPr>
      <w:r>
        <w:t>print(</w:t>
      </w:r>
      <w:proofErr w:type="gramStart"/>
      <w:r>
        <w:t>df.info(</w:t>
      </w:r>
      <w:proofErr w:type="gramEnd"/>
      <w:r>
        <w:t>))</w:t>
      </w:r>
    </w:p>
    <w:p w14:paraId="08B58B1B" w14:textId="77777777" w:rsidR="00691D83" w:rsidRDefault="00691D83" w:rsidP="00691D83">
      <w:pPr>
        <w:spacing w:after="0"/>
        <w:ind w:left="2160"/>
      </w:pPr>
      <w:proofErr w:type="gramStart"/>
      <w:r>
        <w:t>print(</w:t>
      </w:r>
      <w:proofErr w:type="gramEnd"/>
      <w:r>
        <w:t>'Summary statistics for all numerical columns:')</w:t>
      </w:r>
    </w:p>
    <w:p w14:paraId="37A6348B" w14:textId="77777777" w:rsidR="00691D83" w:rsidRDefault="00691D83" w:rsidP="00691D83">
      <w:pPr>
        <w:spacing w:after="0"/>
        <w:ind w:left="2160"/>
      </w:pPr>
      <w:r>
        <w:t>print(</w:t>
      </w:r>
      <w:proofErr w:type="spellStart"/>
      <w:proofErr w:type="gramStart"/>
      <w:r>
        <w:t>df.describe</w:t>
      </w:r>
      <w:proofErr w:type="spellEnd"/>
      <w:proofErr w:type="gramEnd"/>
      <w:r>
        <w:t>())</w:t>
      </w:r>
    </w:p>
    <w:p w14:paraId="7E3A9900" w14:textId="77777777" w:rsidR="00691D83" w:rsidRDefault="00691D83" w:rsidP="00691D83">
      <w:pPr>
        <w:spacing w:after="0"/>
        <w:ind w:left="2160"/>
      </w:pPr>
      <w:proofErr w:type="gramStart"/>
      <w:r>
        <w:t>print(</w:t>
      </w:r>
      <w:proofErr w:type="gramEnd"/>
      <w:r>
        <w:t>"Number of null/missing values in each column:")</w:t>
      </w:r>
    </w:p>
    <w:p w14:paraId="290C9368" w14:textId="77777777" w:rsidR="00691D83" w:rsidRDefault="00691D83" w:rsidP="00691D83">
      <w:pPr>
        <w:spacing w:after="0"/>
        <w:ind w:left="2160"/>
      </w:pPr>
      <w:r>
        <w:t>print(</w:t>
      </w:r>
      <w:proofErr w:type="spellStart"/>
      <w:proofErr w:type="gramStart"/>
      <w:r>
        <w:t>df.isna</w:t>
      </w:r>
      <w:proofErr w:type="spellEnd"/>
      <w:proofErr w:type="gramEnd"/>
      <w:r>
        <w:t>().sum())</w:t>
      </w:r>
    </w:p>
    <w:p w14:paraId="627FC0BD" w14:textId="77777777" w:rsidR="00691D83" w:rsidRDefault="00691D83" w:rsidP="00691D83">
      <w:pPr>
        <w:spacing w:after="0"/>
        <w:ind w:left="2160"/>
      </w:pPr>
      <w:proofErr w:type="gramStart"/>
      <w:r>
        <w:t>print(</w:t>
      </w:r>
      <w:proofErr w:type="gramEnd"/>
      <w:r>
        <w:t>"Number of unique values for all columns:")</w:t>
      </w:r>
    </w:p>
    <w:p w14:paraId="5A120932" w14:textId="77777777" w:rsidR="00691D83" w:rsidRDefault="00691D83" w:rsidP="00691D83">
      <w:pPr>
        <w:spacing w:after="0"/>
        <w:ind w:left="2160"/>
      </w:pPr>
      <w:r>
        <w:t>print(</w:t>
      </w:r>
      <w:proofErr w:type="spellStart"/>
      <w:proofErr w:type="gramStart"/>
      <w:r>
        <w:t>df.nunique</w:t>
      </w:r>
      <w:proofErr w:type="spellEnd"/>
      <w:proofErr w:type="gramEnd"/>
      <w:r>
        <w:t>(axis=0))</w:t>
      </w:r>
    </w:p>
    <w:p w14:paraId="00F7AAA5" w14:textId="77777777" w:rsidR="00691D83" w:rsidRDefault="00691D83" w:rsidP="00691D83">
      <w:pPr>
        <w:spacing w:after="0"/>
        <w:ind w:left="2160"/>
      </w:pPr>
      <w:proofErr w:type="gramStart"/>
      <w:r>
        <w:t>print(</w:t>
      </w:r>
      <w:proofErr w:type="gramEnd"/>
      <w:r>
        <w:t>"Duplicate rows:")</w:t>
      </w:r>
    </w:p>
    <w:p w14:paraId="385A2980" w14:textId="77777777" w:rsidR="00691D83" w:rsidRDefault="00691D83" w:rsidP="00691D83">
      <w:pPr>
        <w:spacing w:after="0"/>
        <w:ind w:left="2160"/>
      </w:pPr>
      <w:r>
        <w:t>print(</w:t>
      </w:r>
      <w:proofErr w:type="spellStart"/>
      <w:r>
        <w:t>df</w:t>
      </w:r>
      <w:proofErr w:type="spellEnd"/>
      <w:r>
        <w:t>[</w:t>
      </w:r>
      <w:proofErr w:type="spellStart"/>
      <w:proofErr w:type="gramStart"/>
      <w:r>
        <w:t>df.duplicated</w:t>
      </w:r>
      <w:proofErr w:type="spellEnd"/>
      <w:proofErr w:type="gramEnd"/>
      <w:r>
        <w:t>(keep=False)])</w:t>
      </w:r>
    </w:p>
    <w:p w14:paraId="75F6D7C2" w14:textId="77777777" w:rsidR="00691D83" w:rsidRDefault="00691D83" w:rsidP="00691D83">
      <w:pPr>
        <w:spacing w:after="0"/>
        <w:ind w:left="2160"/>
      </w:pPr>
      <w:proofErr w:type="spellStart"/>
      <w:proofErr w:type="gramStart"/>
      <w:r>
        <w:t>df.hist</w:t>
      </w:r>
      <w:proofErr w:type="spellEnd"/>
      <w:proofErr w:type="gramEnd"/>
      <w:r>
        <w:t>()</w:t>
      </w:r>
    </w:p>
    <w:p w14:paraId="19C024FD" w14:textId="77777777" w:rsidR="00691D83" w:rsidRDefault="00691D83" w:rsidP="00691D83">
      <w:pPr>
        <w:spacing w:after="0"/>
        <w:ind w:left="2160"/>
      </w:pPr>
      <w:r>
        <w:t xml:space="preserve">#from above and viewing the </w:t>
      </w:r>
      <w:proofErr w:type="spellStart"/>
      <w:r>
        <w:t>df</w:t>
      </w:r>
      <w:proofErr w:type="spellEnd"/>
      <w:r>
        <w:t xml:space="preserve"> </w:t>
      </w:r>
      <w:proofErr w:type="spellStart"/>
      <w:r>
        <w:t>dataframe</w:t>
      </w:r>
      <w:proofErr w:type="spellEnd"/>
      <w:r>
        <w:t xml:space="preserve"> after loading (2627 rows and 9 columns):</w:t>
      </w:r>
    </w:p>
    <w:p w14:paraId="7B57CCF5" w14:textId="77777777" w:rsidR="00691D83" w:rsidRDefault="00691D83" w:rsidP="00691D83">
      <w:pPr>
        <w:spacing w:after="0"/>
        <w:ind w:left="2160"/>
      </w:pPr>
      <w:r>
        <w:t xml:space="preserve">    #Gender: string, categorical but basically binary; 2 unique values; 0 null values</w:t>
      </w:r>
    </w:p>
    <w:p w14:paraId="725EC50B" w14:textId="77777777" w:rsidR="00691D83" w:rsidRDefault="00691D83" w:rsidP="00691D83">
      <w:pPr>
        <w:spacing w:after="0"/>
        <w:ind w:left="2160"/>
      </w:pPr>
      <w:r>
        <w:t xml:space="preserve">    #Ever_Married: string (object), categorical but basically binary; 2 unique values; 50 null values </w:t>
      </w:r>
    </w:p>
    <w:p w14:paraId="38BA2285" w14:textId="77777777" w:rsidR="00691D83" w:rsidRDefault="00691D83" w:rsidP="00691D83">
      <w:pPr>
        <w:spacing w:after="0"/>
        <w:ind w:left="2160"/>
      </w:pPr>
      <w:r>
        <w:t xml:space="preserve">    #Age: integer (imported as float); 67 unique values; 1 null values</w:t>
      </w:r>
    </w:p>
    <w:p w14:paraId="57CB14F8" w14:textId="77777777" w:rsidR="00691D83" w:rsidRDefault="00691D83" w:rsidP="00691D83">
      <w:pPr>
        <w:spacing w:after="0"/>
        <w:ind w:left="2160"/>
      </w:pPr>
      <w:r>
        <w:t xml:space="preserve">    #Graduated: string, categorical but basically binary; 2 unique values; 26 null values </w:t>
      </w:r>
    </w:p>
    <w:p w14:paraId="24F040F7" w14:textId="77777777" w:rsidR="00691D83" w:rsidRDefault="00691D83" w:rsidP="00691D83">
      <w:pPr>
        <w:spacing w:after="0"/>
        <w:ind w:left="2160"/>
      </w:pPr>
      <w:r>
        <w:t xml:space="preserve">    #Profession: string, categorical; 9 unique values; 38 null values</w:t>
      </w:r>
    </w:p>
    <w:p w14:paraId="2FF91986" w14:textId="77777777" w:rsidR="00691D83" w:rsidRDefault="00691D83" w:rsidP="00691D83">
      <w:pPr>
        <w:spacing w:after="0"/>
        <w:ind w:left="2160"/>
      </w:pPr>
      <w:r>
        <w:t xml:space="preserve">    #Work_Experience: integer (imported as float); 15 unique values; 270 null values</w:t>
      </w:r>
    </w:p>
    <w:p w14:paraId="025502B3" w14:textId="77777777" w:rsidR="00691D83" w:rsidRDefault="00691D83" w:rsidP="00691D83">
      <w:pPr>
        <w:spacing w:after="0"/>
        <w:ind w:left="2160"/>
      </w:pPr>
      <w:r>
        <w:t xml:space="preserve">    #Spending_Score: string, ordinal; 3 unique values; 0 null values</w:t>
      </w:r>
    </w:p>
    <w:p w14:paraId="1255386A" w14:textId="77777777" w:rsidR="00691D83" w:rsidRDefault="00691D83" w:rsidP="00691D83">
      <w:pPr>
        <w:spacing w:after="0"/>
        <w:ind w:left="2160"/>
      </w:pPr>
      <w:r>
        <w:t xml:space="preserve">    #Family_Size: integer (imported as float); 9 unique values; 113 null values</w:t>
      </w:r>
    </w:p>
    <w:p w14:paraId="6A61F481" w14:textId="77777777" w:rsidR="00691D83" w:rsidRDefault="00691D83" w:rsidP="00691D83">
      <w:pPr>
        <w:spacing w:after="0"/>
        <w:ind w:left="2160"/>
      </w:pPr>
      <w:r>
        <w:t xml:space="preserve">    #CLASS: integer; 4 unique values; 0 null values</w:t>
      </w:r>
    </w:p>
    <w:p w14:paraId="068687BA" w14:textId="21CFE885" w:rsidR="00691D83" w:rsidRDefault="00691D83" w:rsidP="00691D83">
      <w:pPr>
        <w:spacing w:after="0"/>
        <w:ind w:left="2160"/>
      </w:pPr>
      <w:r>
        <w:t xml:space="preserve">#See plots for output </w:t>
      </w:r>
      <w:proofErr w:type="gramStart"/>
      <w:r>
        <w:t>of .hist</w:t>
      </w:r>
      <w:proofErr w:type="gramEnd"/>
      <w:r>
        <w:t>()</w:t>
      </w:r>
    </w:p>
    <w:p w14:paraId="4017FF99" w14:textId="32B0986D" w:rsidR="00691D83" w:rsidRDefault="00691D83" w:rsidP="00691D83">
      <w:pPr>
        <w:spacing w:after="0"/>
        <w:ind w:left="2160"/>
      </w:pPr>
      <w:r>
        <w:rPr>
          <w:noProof/>
        </w:rPr>
        <w:drawing>
          <wp:inline distT="0" distB="0" distL="0" distR="0" wp14:anchorId="09E0EB71" wp14:editId="7A5F3CE8">
            <wp:extent cx="1933864" cy="1361440"/>
            <wp:effectExtent l="0" t="0" r="9525" b="0"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37993" cy="1364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46916" w14:textId="3E435C61" w:rsidR="00691D83" w:rsidRDefault="00691D83" w:rsidP="00691D83">
      <w:pPr>
        <w:spacing w:after="0"/>
        <w:ind w:left="2160"/>
      </w:pPr>
      <w:r>
        <w:t xml:space="preserve">Age, </w:t>
      </w:r>
      <w:proofErr w:type="spellStart"/>
      <w:r>
        <w:t>Work_Experience</w:t>
      </w:r>
      <w:proofErr w:type="spellEnd"/>
      <w:r>
        <w:t xml:space="preserve">, and </w:t>
      </w:r>
      <w:proofErr w:type="spellStart"/>
      <w:r>
        <w:t>Family_Size</w:t>
      </w:r>
      <w:proofErr w:type="spellEnd"/>
      <w:r>
        <w:t xml:space="preserve"> all show some skew</w:t>
      </w:r>
      <w:r w:rsidR="00CB07BE">
        <w:t xml:space="preserve"> to the </w:t>
      </w:r>
      <w:proofErr w:type="gramStart"/>
      <w:r w:rsidR="00CB07BE">
        <w:t>right</w:t>
      </w:r>
      <w:proofErr w:type="gramEnd"/>
    </w:p>
    <w:p w14:paraId="0AC20890" w14:textId="77777777" w:rsidR="00691D83" w:rsidRPr="0006342E" w:rsidRDefault="00691D83" w:rsidP="00691D83">
      <w:pPr>
        <w:spacing w:after="0"/>
        <w:ind w:left="2160"/>
      </w:pPr>
    </w:p>
    <w:p w14:paraId="50BF0340" w14:textId="393BC5DD" w:rsidR="00C55895" w:rsidRDefault="00C55895" w:rsidP="00C55895">
      <w:pPr>
        <w:pStyle w:val="ListParagraph"/>
        <w:numPr>
          <w:ilvl w:val="1"/>
          <w:numId w:val="33"/>
        </w:numPr>
      </w:pPr>
      <w:r w:rsidRPr="0006342E">
        <w:t>If a row has 2 or more missing/</w:t>
      </w:r>
      <w:proofErr w:type="spellStart"/>
      <w:r w:rsidRPr="0006342E">
        <w:t>NaN</w:t>
      </w:r>
      <w:proofErr w:type="spellEnd"/>
      <w:r w:rsidRPr="0006342E">
        <w:t xml:space="preserve">, or </w:t>
      </w:r>
      <w:proofErr w:type="spellStart"/>
      <w:r w:rsidRPr="0006342E">
        <w:t>na</w:t>
      </w:r>
      <w:proofErr w:type="spellEnd"/>
      <w:r w:rsidRPr="0006342E">
        <w:t xml:space="preserve"> values, remove it from the dataset</w:t>
      </w:r>
      <w:r w:rsidR="007A5833">
        <w:t>. Document the number of rows removed.</w:t>
      </w:r>
    </w:p>
    <w:p w14:paraId="452273D8" w14:textId="7786CEDE" w:rsidR="00CB07BE" w:rsidRDefault="00CB07BE" w:rsidP="00CB07BE">
      <w:pPr>
        <w:spacing w:after="0"/>
        <w:ind w:left="2160"/>
      </w:pPr>
      <w:proofErr w:type="spellStart"/>
      <w:r w:rsidRPr="00CB07BE">
        <w:lastRenderedPageBreak/>
        <w:t>df</w:t>
      </w:r>
      <w:proofErr w:type="spellEnd"/>
      <w:r w:rsidRPr="00CB07BE">
        <w:t>=</w:t>
      </w:r>
      <w:proofErr w:type="spellStart"/>
      <w:proofErr w:type="gramStart"/>
      <w:r w:rsidRPr="00CB07BE">
        <w:t>df.drop</w:t>
      </w:r>
      <w:proofErr w:type="spellEnd"/>
      <w:proofErr w:type="gramEnd"/>
      <w:r w:rsidRPr="00CB07BE">
        <w:t>(</w:t>
      </w:r>
      <w:proofErr w:type="spellStart"/>
      <w:r w:rsidRPr="00CB07BE">
        <w:t>df</w:t>
      </w:r>
      <w:proofErr w:type="spellEnd"/>
      <w:r w:rsidRPr="00CB07BE">
        <w:t>[</w:t>
      </w:r>
      <w:proofErr w:type="spellStart"/>
      <w:r w:rsidRPr="00CB07BE">
        <w:t>df.isnull</w:t>
      </w:r>
      <w:proofErr w:type="spellEnd"/>
      <w:r w:rsidRPr="00CB07BE">
        <w:t>().sum(axis=1)&gt;=2].index)</w:t>
      </w:r>
    </w:p>
    <w:p w14:paraId="09BB1E73" w14:textId="301DA1F5" w:rsidR="00CB07BE" w:rsidRDefault="00CB07BE" w:rsidP="00CB07BE">
      <w:pPr>
        <w:spacing w:after="0"/>
        <w:ind w:left="2160"/>
      </w:pPr>
      <w:r>
        <w:t xml:space="preserve">#44 rows </w:t>
      </w:r>
      <w:proofErr w:type="gramStart"/>
      <w:r>
        <w:t>removed</w:t>
      </w:r>
      <w:proofErr w:type="gramEnd"/>
    </w:p>
    <w:p w14:paraId="18B276DF" w14:textId="77777777" w:rsidR="00CB07BE" w:rsidRPr="0006342E" w:rsidRDefault="00CB07BE" w:rsidP="00CB07BE"/>
    <w:p w14:paraId="1F8376E2" w14:textId="7BDB024D" w:rsidR="00C55895" w:rsidRDefault="007A5833" w:rsidP="00C55895">
      <w:pPr>
        <w:pStyle w:val="ListParagraph"/>
        <w:numPr>
          <w:ilvl w:val="1"/>
          <w:numId w:val="33"/>
        </w:numPr>
      </w:pPr>
      <w:r>
        <w:t>From the remaining data, r</w:t>
      </w:r>
      <w:r w:rsidR="00C55895" w:rsidRPr="0006342E">
        <w:t xml:space="preserve">eplace all missing, </w:t>
      </w:r>
      <w:proofErr w:type="spellStart"/>
      <w:r w:rsidR="00C55895" w:rsidRPr="0006342E">
        <w:t>NaN</w:t>
      </w:r>
      <w:proofErr w:type="spellEnd"/>
      <w:r w:rsidR="00C55895" w:rsidRPr="0006342E">
        <w:t xml:space="preserve">, or </w:t>
      </w:r>
      <w:proofErr w:type="spellStart"/>
      <w:r w:rsidR="00C55895" w:rsidRPr="0006342E">
        <w:t>na</w:t>
      </w:r>
      <w:proofErr w:type="spellEnd"/>
      <w:r w:rsidR="00C55895" w:rsidRPr="0006342E">
        <w:t xml:space="preserve"> values with for numeric values, the average </w:t>
      </w:r>
      <w:r w:rsidR="00C55895" w:rsidRPr="003D24BD">
        <w:t xml:space="preserve">value for that feature; </w:t>
      </w:r>
      <w:r w:rsidR="00A72147" w:rsidRPr="003D24BD">
        <w:t xml:space="preserve">and </w:t>
      </w:r>
      <w:r w:rsidR="00C55895" w:rsidRPr="003D24BD">
        <w:t xml:space="preserve">for string type, </w:t>
      </w:r>
      <w:r w:rsidRPr="003D24BD">
        <w:t xml:space="preserve">replace with the </w:t>
      </w:r>
      <w:r w:rsidR="00C55895" w:rsidRPr="003D24BD">
        <w:t>most frequent value in the column</w:t>
      </w:r>
      <w:r w:rsidRPr="003D24BD">
        <w:t>.</w:t>
      </w:r>
      <w:r>
        <w:t xml:space="preserve"> Document the number of values replaced for each feature.</w:t>
      </w:r>
    </w:p>
    <w:p w14:paraId="50757F01" w14:textId="77777777" w:rsidR="003D24BD" w:rsidRDefault="003D24BD" w:rsidP="003D24BD">
      <w:pPr>
        <w:spacing w:after="0"/>
        <w:ind w:left="2160"/>
      </w:pPr>
      <w:r>
        <w:t xml:space="preserve">#Get count of remaining </w:t>
      </w:r>
      <w:proofErr w:type="spellStart"/>
      <w:r>
        <w:t>na</w:t>
      </w:r>
      <w:proofErr w:type="spellEnd"/>
      <w:r>
        <w:t xml:space="preserve"> by column</w:t>
      </w:r>
    </w:p>
    <w:p w14:paraId="4696363C" w14:textId="77777777" w:rsidR="003D24BD" w:rsidRDefault="003D24BD" w:rsidP="003D24BD">
      <w:pPr>
        <w:spacing w:after="0"/>
        <w:ind w:left="2160"/>
      </w:pPr>
      <w:proofErr w:type="spellStart"/>
      <w:proofErr w:type="gramStart"/>
      <w:r>
        <w:t>df.isna</w:t>
      </w:r>
      <w:proofErr w:type="spellEnd"/>
      <w:proofErr w:type="gramEnd"/>
      <w:r>
        <w:t>().sum()</w:t>
      </w:r>
    </w:p>
    <w:p w14:paraId="0BAB72B8" w14:textId="77777777" w:rsidR="003D24BD" w:rsidRDefault="003D24BD" w:rsidP="003D24BD">
      <w:pPr>
        <w:spacing w:after="0"/>
        <w:ind w:left="2160"/>
      </w:pPr>
      <w:r>
        <w:t>#</w:t>
      </w:r>
      <w:proofErr w:type="gramStart"/>
      <w:r>
        <w:t>replace</w:t>
      </w:r>
      <w:proofErr w:type="gramEnd"/>
      <w:r>
        <w:t xml:space="preserve"> age, </w:t>
      </w:r>
      <w:proofErr w:type="spellStart"/>
      <w:r>
        <w:t>work_experience</w:t>
      </w:r>
      <w:proofErr w:type="spellEnd"/>
      <w:r>
        <w:t xml:space="preserve">, </w:t>
      </w:r>
      <w:proofErr w:type="spellStart"/>
      <w:r>
        <w:t>family_siz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with column mean</w:t>
      </w:r>
    </w:p>
    <w:p w14:paraId="4B5CA4EE" w14:textId="77777777" w:rsidR="003D24BD" w:rsidRDefault="003D24BD" w:rsidP="003D24BD">
      <w:pPr>
        <w:spacing w:after="0"/>
        <w:ind w:left="2160"/>
      </w:pPr>
      <w:proofErr w:type="spellStart"/>
      <w:proofErr w:type="gramStart"/>
      <w:r>
        <w:t>df.Age.fillna</w:t>
      </w:r>
      <w:proofErr w:type="spellEnd"/>
      <w:proofErr w:type="gramEnd"/>
      <w:r>
        <w:t>(value=</w:t>
      </w:r>
      <w:proofErr w:type="spellStart"/>
      <w:r>
        <w:t>df.Age.mean</w:t>
      </w:r>
      <w:proofErr w:type="spellEnd"/>
      <w:r>
        <w:t xml:space="preserve">(), </w:t>
      </w:r>
      <w:proofErr w:type="spellStart"/>
      <w:r>
        <w:t>inplace</w:t>
      </w:r>
      <w:proofErr w:type="spellEnd"/>
      <w:r>
        <w:t>=True)</w:t>
      </w:r>
    </w:p>
    <w:p w14:paraId="3C301F1E" w14:textId="77777777" w:rsidR="003D24BD" w:rsidRDefault="003D24BD" w:rsidP="003D24BD">
      <w:pPr>
        <w:spacing w:after="0"/>
        <w:ind w:left="2160"/>
      </w:pPr>
      <w:proofErr w:type="spellStart"/>
      <w:proofErr w:type="gramStart"/>
      <w:r>
        <w:t>df.Work</w:t>
      </w:r>
      <w:proofErr w:type="gramEnd"/>
      <w:r>
        <w:t>_Experience.fillna</w:t>
      </w:r>
      <w:proofErr w:type="spellEnd"/>
      <w:r>
        <w:t>(value=</w:t>
      </w:r>
      <w:proofErr w:type="spellStart"/>
      <w:r>
        <w:t>df.Work_Experience.mean</w:t>
      </w:r>
      <w:proofErr w:type="spellEnd"/>
      <w:r>
        <w:t xml:space="preserve">(), </w:t>
      </w:r>
      <w:proofErr w:type="spellStart"/>
      <w:r>
        <w:t>inplace</w:t>
      </w:r>
      <w:proofErr w:type="spellEnd"/>
      <w:r>
        <w:t>=True)</w:t>
      </w:r>
    </w:p>
    <w:p w14:paraId="1D26A7E1" w14:textId="77777777" w:rsidR="003D24BD" w:rsidRDefault="003D24BD" w:rsidP="003D24BD">
      <w:pPr>
        <w:spacing w:after="0"/>
        <w:ind w:left="2160"/>
      </w:pPr>
      <w:proofErr w:type="spellStart"/>
      <w:proofErr w:type="gramStart"/>
      <w:r>
        <w:t>df.Family</w:t>
      </w:r>
      <w:proofErr w:type="gramEnd"/>
      <w:r>
        <w:t>_Size.fillna</w:t>
      </w:r>
      <w:proofErr w:type="spellEnd"/>
      <w:r>
        <w:t>(value=</w:t>
      </w:r>
      <w:proofErr w:type="spellStart"/>
      <w:r>
        <w:t>df.Family_Size.mean</w:t>
      </w:r>
      <w:proofErr w:type="spellEnd"/>
      <w:r>
        <w:t xml:space="preserve">(), </w:t>
      </w:r>
      <w:proofErr w:type="spellStart"/>
      <w:r>
        <w:t>inplace</w:t>
      </w:r>
      <w:proofErr w:type="spellEnd"/>
      <w:r>
        <w:t>=True)</w:t>
      </w:r>
    </w:p>
    <w:p w14:paraId="6F031E61" w14:textId="77777777" w:rsidR="003D24BD" w:rsidRDefault="003D24BD" w:rsidP="003D24BD">
      <w:pPr>
        <w:spacing w:after="0"/>
        <w:ind w:left="2160"/>
      </w:pPr>
      <w:r>
        <w:t>#for categorical, first get frequency of values. Could just</w:t>
      </w:r>
    </w:p>
    <w:p w14:paraId="65B15F8E" w14:textId="77777777" w:rsidR="003D24BD" w:rsidRDefault="003D24BD" w:rsidP="003D24BD">
      <w:pPr>
        <w:spacing w:after="0"/>
        <w:ind w:left="2160"/>
      </w:pPr>
      <w:r>
        <w:t>#review data, or can use 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>) method.</w:t>
      </w:r>
    </w:p>
    <w:p w14:paraId="60ABAF37" w14:textId="77777777" w:rsidR="003D24BD" w:rsidRDefault="003D24BD" w:rsidP="003D24BD">
      <w:pPr>
        <w:spacing w:after="0"/>
        <w:ind w:left="2160"/>
      </w:pPr>
      <w:r>
        <w:t xml:space="preserve">#Most frequent: </w:t>
      </w:r>
      <w:proofErr w:type="spellStart"/>
      <w:r>
        <w:t>For ever</w:t>
      </w:r>
      <w:proofErr w:type="spellEnd"/>
      <w:r>
        <w:t xml:space="preserve"> married, "Yes"; for Graduated: "Yes</w:t>
      </w:r>
      <w:proofErr w:type="gramStart"/>
      <w:r>
        <w:t>" ;</w:t>
      </w:r>
      <w:proofErr w:type="gramEnd"/>
      <w:r>
        <w:t xml:space="preserve"> for Profession: "Artist"</w:t>
      </w:r>
    </w:p>
    <w:p w14:paraId="356DA8A6" w14:textId="77777777" w:rsidR="003D24BD" w:rsidRDefault="003D24BD" w:rsidP="003D24BD">
      <w:pPr>
        <w:spacing w:after="0"/>
        <w:ind w:left="2160"/>
      </w:pPr>
      <w:proofErr w:type="spellStart"/>
      <w:proofErr w:type="gramStart"/>
      <w:r>
        <w:t>df.Ever</w:t>
      </w:r>
      <w:proofErr w:type="gramEnd"/>
      <w:r>
        <w:t>_Married.value_counts</w:t>
      </w:r>
      <w:proofErr w:type="spellEnd"/>
      <w:r>
        <w:t>()</w:t>
      </w:r>
    </w:p>
    <w:p w14:paraId="4AEBAFB6" w14:textId="77777777" w:rsidR="003D24BD" w:rsidRDefault="003D24BD" w:rsidP="003D24BD">
      <w:pPr>
        <w:spacing w:after="0"/>
        <w:ind w:left="2160"/>
      </w:pPr>
      <w:proofErr w:type="spellStart"/>
      <w:proofErr w:type="gramStart"/>
      <w:r>
        <w:t>df.Graduated.value</w:t>
      </w:r>
      <w:proofErr w:type="gramEnd"/>
      <w:r>
        <w:t>_counts</w:t>
      </w:r>
      <w:proofErr w:type="spellEnd"/>
      <w:r>
        <w:t>()</w:t>
      </w:r>
    </w:p>
    <w:p w14:paraId="4EC0B6ED" w14:textId="77777777" w:rsidR="003D24BD" w:rsidRDefault="003D24BD" w:rsidP="003D24BD">
      <w:pPr>
        <w:spacing w:after="0"/>
        <w:ind w:left="2160"/>
      </w:pPr>
      <w:proofErr w:type="spellStart"/>
      <w:proofErr w:type="gramStart"/>
      <w:r>
        <w:t>df.Profession.value</w:t>
      </w:r>
      <w:proofErr w:type="gramEnd"/>
      <w:r>
        <w:t>_counts</w:t>
      </w:r>
      <w:proofErr w:type="spellEnd"/>
      <w:r>
        <w:t>()</w:t>
      </w:r>
    </w:p>
    <w:p w14:paraId="52368BD2" w14:textId="77777777" w:rsidR="003D24BD" w:rsidRDefault="003D24BD" w:rsidP="003D24BD">
      <w:pPr>
        <w:spacing w:after="0"/>
        <w:ind w:left="2160"/>
      </w:pPr>
      <w:proofErr w:type="spellStart"/>
      <w:proofErr w:type="gramStart"/>
      <w:r>
        <w:t>df.Ever</w:t>
      </w:r>
      <w:proofErr w:type="gramEnd"/>
      <w:r>
        <w:t>_Married.fillna</w:t>
      </w:r>
      <w:proofErr w:type="spellEnd"/>
      <w:r>
        <w:t xml:space="preserve">(value='Yes', </w:t>
      </w:r>
      <w:proofErr w:type="spellStart"/>
      <w:r>
        <w:t>inplace</w:t>
      </w:r>
      <w:proofErr w:type="spellEnd"/>
      <w:r>
        <w:t>=True)</w:t>
      </w:r>
    </w:p>
    <w:p w14:paraId="119EDC72" w14:textId="77777777" w:rsidR="003D24BD" w:rsidRDefault="003D24BD" w:rsidP="003D24BD">
      <w:pPr>
        <w:spacing w:after="0"/>
        <w:ind w:left="2160"/>
      </w:pPr>
      <w:proofErr w:type="spellStart"/>
      <w:proofErr w:type="gramStart"/>
      <w:r>
        <w:t>df.Graduated.fillna</w:t>
      </w:r>
      <w:proofErr w:type="spellEnd"/>
      <w:proofErr w:type="gramEnd"/>
      <w:r>
        <w:t xml:space="preserve">(value='Yes', </w:t>
      </w:r>
      <w:proofErr w:type="spellStart"/>
      <w:r>
        <w:t>inplace</w:t>
      </w:r>
      <w:proofErr w:type="spellEnd"/>
      <w:r>
        <w:t>=True)</w:t>
      </w:r>
    </w:p>
    <w:p w14:paraId="167BBD23" w14:textId="77777777" w:rsidR="003D24BD" w:rsidRDefault="003D24BD" w:rsidP="003D24BD">
      <w:pPr>
        <w:spacing w:after="0"/>
        <w:ind w:left="2160"/>
      </w:pPr>
      <w:proofErr w:type="spellStart"/>
      <w:proofErr w:type="gramStart"/>
      <w:r>
        <w:t>df.Profession.fillna</w:t>
      </w:r>
      <w:proofErr w:type="spellEnd"/>
      <w:proofErr w:type="gramEnd"/>
      <w:r>
        <w:t xml:space="preserve">(value='Artist', </w:t>
      </w:r>
      <w:proofErr w:type="spellStart"/>
      <w:r>
        <w:t>inplace</w:t>
      </w:r>
      <w:proofErr w:type="spellEnd"/>
      <w:r>
        <w:t>=True)</w:t>
      </w:r>
    </w:p>
    <w:p w14:paraId="24139247" w14:textId="77777777" w:rsidR="003D24BD" w:rsidRDefault="003D24BD" w:rsidP="003D24BD">
      <w:pPr>
        <w:spacing w:after="0"/>
        <w:ind w:left="2160"/>
      </w:pPr>
      <w:r>
        <w:t xml:space="preserve">#from earlier </w:t>
      </w:r>
      <w:proofErr w:type="spellStart"/>
      <w:r>
        <w:t>isna</w:t>
      </w:r>
      <w:proofErr w:type="spellEnd"/>
      <w:r>
        <w:t xml:space="preserve"> sum: 0 age, 40 </w:t>
      </w:r>
      <w:proofErr w:type="spellStart"/>
      <w:r>
        <w:t>ever_married</w:t>
      </w:r>
      <w:proofErr w:type="spellEnd"/>
      <w:r>
        <w:t xml:space="preserve">, 18 graduated, </w:t>
      </w:r>
    </w:p>
    <w:p w14:paraId="7C700ED4" w14:textId="1EA05A5C" w:rsidR="00C15B9D" w:rsidRDefault="003D24BD" w:rsidP="003D24BD">
      <w:pPr>
        <w:spacing w:after="0"/>
        <w:ind w:left="2160"/>
      </w:pPr>
      <w:r>
        <w:t xml:space="preserve">#29 profession, 231 work experience, 88 family </w:t>
      </w:r>
      <w:proofErr w:type="gramStart"/>
      <w:r>
        <w:t>size</w:t>
      </w:r>
      <w:proofErr w:type="gramEnd"/>
    </w:p>
    <w:p w14:paraId="08B7436F" w14:textId="77777777" w:rsidR="003D24BD" w:rsidRPr="0006342E" w:rsidRDefault="003D24BD" w:rsidP="003D24BD">
      <w:pPr>
        <w:spacing w:after="0"/>
        <w:ind w:left="2160"/>
      </w:pPr>
    </w:p>
    <w:p w14:paraId="286C083D" w14:textId="71F5C483" w:rsidR="007A5833" w:rsidRDefault="007A5833" w:rsidP="00C55895">
      <w:pPr>
        <w:pStyle w:val="ListParagraph"/>
        <w:numPr>
          <w:ilvl w:val="1"/>
          <w:numId w:val="33"/>
        </w:numPr>
      </w:pPr>
      <w:r>
        <w:t>Convert string-based Boolean features ("YES"/"NO", "T"/"F"/, etc.) to numeric binary features (0/1). Document what features are converted.</w:t>
      </w:r>
    </w:p>
    <w:p w14:paraId="20879B12" w14:textId="77777777" w:rsidR="003D24BD" w:rsidRDefault="003D24BD" w:rsidP="003D24BD">
      <w:pPr>
        <w:spacing w:after="0"/>
        <w:ind w:left="2160"/>
      </w:pPr>
      <w:proofErr w:type="spellStart"/>
      <w:proofErr w:type="gramStart"/>
      <w:r>
        <w:t>df.Gender</w:t>
      </w:r>
      <w:proofErr w:type="spellEnd"/>
      <w:r>
        <w:t>=</w:t>
      </w:r>
      <w:proofErr w:type="spellStart"/>
      <w:r>
        <w:t>df.Gender</w:t>
      </w:r>
      <w:proofErr w:type="gramEnd"/>
      <w:r>
        <w:t>.replace</w:t>
      </w:r>
      <w:proofErr w:type="spellEnd"/>
      <w:r>
        <w:t>({"Female":1,"Male":0}).</w:t>
      </w:r>
      <w:proofErr w:type="spellStart"/>
      <w:r>
        <w:t>astype</w:t>
      </w:r>
      <w:proofErr w:type="spellEnd"/>
      <w:r>
        <w:t>(int)</w:t>
      </w:r>
    </w:p>
    <w:p w14:paraId="0D54C009" w14:textId="77777777" w:rsidR="003D24BD" w:rsidRDefault="003D24BD" w:rsidP="003D24BD">
      <w:pPr>
        <w:spacing w:after="0"/>
        <w:ind w:left="2160"/>
      </w:pPr>
      <w:proofErr w:type="gramStart"/>
      <w:r>
        <w:t>df.Ever</w:t>
      </w:r>
      <w:proofErr w:type="gramEnd"/>
      <w:r>
        <w:t>_Married=df.Ever_Married.replace({"Yes":1,"No":0}).astype(int)</w:t>
      </w:r>
    </w:p>
    <w:p w14:paraId="0757D01F" w14:textId="77777777" w:rsidR="003D24BD" w:rsidRDefault="003D24BD" w:rsidP="003D24BD">
      <w:pPr>
        <w:spacing w:after="0"/>
        <w:ind w:left="2160"/>
      </w:pPr>
      <w:proofErr w:type="spellStart"/>
      <w:proofErr w:type="gramStart"/>
      <w:r>
        <w:t>df.Graduated</w:t>
      </w:r>
      <w:proofErr w:type="spellEnd"/>
      <w:r>
        <w:t>=</w:t>
      </w:r>
      <w:proofErr w:type="spellStart"/>
      <w:r>
        <w:t>df.Graduated</w:t>
      </w:r>
      <w:proofErr w:type="gramEnd"/>
      <w:r>
        <w:t>.replace</w:t>
      </w:r>
      <w:proofErr w:type="spellEnd"/>
      <w:r>
        <w:t>({"Yes":1,"No":0}).</w:t>
      </w:r>
      <w:proofErr w:type="spellStart"/>
      <w:r>
        <w:t>astype</w:t>
      </w:r>
      <w:proofErr w:type="spellEnd"/>
      <w:r>
        <w:t>(int)</w:t>
      </w:r>
    </w:p>
    <w:p w14:paraId="06CC889F" w14:textId="77777777" w:rsidR="003D24BD" w:rsidRDefault="003D24BD" w:rsidP="003D24BD">
      <w:pPr>
        <w:spacing w:after="0"/>
        <w:ind w:left="2160"/>
      </w:pPr>
    </w:p>
    <w:p w14:paraId="37D481A6" w14:textId="6FA1FDEC" w:rsidR="007A5833" w:rsidRDefault="007A5833" w:rsidP="00C55895">
      <w:pPr>
        <w:pStyle w:val="ListParagraph"/>
        <w:numPr>
          <w:ilvl w:val="1"/>
          <w:numId w:val="33"/>
        </w:numPr>
      </w:pPr>
      <w:r>
        <w:t>Convert any ordinal features into numeric features; make sure to retain the ordering in the numbering assigned. Document what features are converted.</w:t>
      </w:r>
    </w:p>
    <w:p w14:paraId="59F01801" w14:textId="55DAD346" w:rsidR="003D24BD" w:rsidRDefault="003D24BD" w:rsidP="003D24BD">
      <w:pPr>
        <w:spacing w:after="0"/>
        <w:ind w:left="2160"/>
      </w:pPr>
      <w:proofErr w:type="gramStart"/>
      <w:r>
        <w:t>df.Spending</w:t>
      </w:r>
      <w:proofErr w:type="gramEnd"/>
      <w:r>
        <w:t>_Score=df.Spending_Score.replace({"Low":1,"Average":2,"High":3}).astype(int)</w:t>
      </w:r>
    </w:p>
    <w:p w14:paraId="46E7F713" w14:textId="77777777" w:rsidR="003D24BD" w:rsidRDefault="003D24BD" w:rsidP="003D24BD">
      <w:pPr>
        <w:spacing w:after="0"/>
        <w:ind w:left="2160"/>
      </w:pPr>
    </w:p>
    <w:p w14:paraId="6FE6A953" w14:textId="4BFE7B27" w:rsidR="00C55895" w:rsidRDefault="00C55895" w:rsidP="00C55895">
      <w:pPr>
        <w:pStyle w:val="ListParagraph"/>
        <w:numPr>
          <w:ilvl w:val="1"/>
          <w:numId w:val="33"/>
        </w:numPr>
      </w:pPr>
      <w:r w:rsidRPr="0006342E">
        <w:t>Dummy cod</w:t>
      </w:r>
      <w:r w:rsidR="0006342E" w:rsidRPr="0006342E">
        <w:t>e a</w:t>
      </w:r>
      <w:r w:rsidR="007A5833">
        <w:t>ny remaining</w:t>
      </w:r>
      <w:r w:rsidR="0006342E" w:rsidRPr="0006342E">
        <w:t xml:space="preserve"> categorical data fields</w:t>
      </w:r>
      <w:r w:rsidR="007A5833">
        <w:t>; remove the original feature columns once completed</w:t>
      </w:r>
      <w:r w:rsidR="0006342E" w:rsidRPr="0006342E">
        <w:t>. Document what variable</w:t>
      </w:r>
      <w:r w:rsidR="007A5833">
        <w:t>s</w:t>
      </w:r>
      <w:r w:rsidR="0006342E" w:rsidRPr="0006342E">
        <w:t xml:space="preserve"> are added</w:t>
      </w:r>
      <w:r w:rsidR="007A5833">
        <w:t>/removed</w:t>
      </w:r>
      <w:r w:rsidR="0006342E" w:rsidRPr="0006342E">
        <w:t xml:space="preserve"> in the process.</w:t>
      </w:r>
    </w:p>
    <w:p w14:paraId="7182EAE9" w14:textId="77777777" w:rsidR="003D24BD" w:rsidRDefault="003D24BD" w:rsidP="003D24BD">
      <w:pPr>
        <w:spacing w:after="0"/>
        <w:ind w:left="2160"/>
      </w:pPr>
      <w:proofErr w:type="spellStart"/>
      <w:r>
        <w:t>df</w:t>
      </w:r>
      <w:proofErr w:type="spellEnd"/>
      <w:r>
        <w:t>=</w:t>
      </w:r>
      <w:proofErr w:type="spellStart"/>
      <w:proofErr w:type="gramStart"/>
      <w:r>
        <w:t>pd.concat</w:t>
      </w:r>
      <w:proofErr w:type="spellEnd"/>
      <w:proofErr w:type="gramEnd"/>
      <w:r>
        <w:t>([</w:t>
      </w:r>
      <w:proofErr w:type="spellStart"/>
      <w:r>
        <w:t>pd.get_dummies</w:t>
      </w:r>
      <w:proofErr w:type="spellEnd"/>
      <w:r>
        <w:t>(</w:t>
      </w:r>
      <w:proofErr w:type="spellStart"/>
      <w:r>
        <w:t>df</w:t>
      </w:r>
      <w:proofErr w:type="spellEnd"/>
      <w:r>
        <w:t>[['Profession']]),</w:t>
      </w:r>
      <w:proofErr w:type="spellStart"/>
      <w:r>
        <w:t>df</w:t>
      </w:r>
      <w:proofErr w:type="spellEnd"/>
      <w:r>
        <w:t>],axis=1)</w:t>
      </w:r>
    </w:p>
    <w:p w14:paraId="17A8C6BB" w14:textId="6B86A6ED" w:rsidR="003D24BD" w:rsidRDefault="003D24BD" w:rsidP="003D24BD">
      <w:pPr>
        <w:spacing w:after="0"/>
        <w:ind w:left="2160"/>
      </w:pPr>
      <w:proofErr w:type="spellStart"/>
      <w:r>
        <w:t>df</w:t>
      </w:r>
      <w:proofErr w:type="spellEnd"/>
      <w:r>
        <w:t>=</w:t>
      </w:r>
      <w:proofErr w:type="spellStart"/>
      <w:proofErr w:type="gramStart"/>
      <w:r>
        <w:t>df.drop</w:t>
      </w:r>
      <w:proofErr w:type="spellEnd"/>
      <w:proofErr w:type="gramEnd"/>
      <w:r>
        <w:t>(columns=['Profession'])</w:t>
      </w:r>
    </w:p>
    <w:p w14:paraId="27BEBC0C" w14:textId="77777777" w:rsidR="003D24BD" w:rsidRPr="0006342E" w:rsidRDefault="003D24BD" w:rsidP="003D24BD">
      <w:pPr>
        <w:spacing w:after="0"/>
        <w:ind w:left="2160"/>
      </w:pPr>
    </w:p>
    <w:p w14:paraId="2B661374" w14:textId="210F0291" w:rsidR="00C55895" w:rsidRDefault="00C55895" w:rsidP="00C55895">
      <w:pPr>
        <w:pStyle w:val="ListParagraph"/>
        <w:numPr>
          <w:ilvl w:val="1"/>
          <w:numId w:val="33"/>
        </w:numPr>
      </w:pPr>
      <w:r w:rsidRPr="0006342E">
        <w:t>Normaliz</w:t>
      </w:r>
      <w:r w:rsidR="0006342E" w:rsidRPr="0006342E">
        <w:t>e all numeric features using Z-score normalization</w:t>
      </w:r>
      <w:r w:rsidR="007A5833">
        <w:t>.</w:t>
      </w:r>
    </w:p>
    <w:p w14:paraId="18B5709C" w14:textId="77777777" w:rsidR="00B93D59" w:rsidRDefault="00B93D59" w:rsidP="00B93D59">
      <w:pPr>
        <w:spacing w:after="0"/>
        <w:ind w:left="2160"/>
      </w:pPr>
      <w:r>
        <w:t xml:space="preserve">from </w:t>
      </w:r>
      <w:proofErr w:type="spellStart"/>
      <w:proofErr w:type="gramStart"/>
      <w:r>
        <w:t>sklearn.preprocessing</w:t>
      </w:r>
      <w:proofErr w:type="spellEnd"/>
      <w:proofErr w:type="gramEnd"/>
      <w:r>
        <w:t xml:space="preserve"> import </w:t>
      </w:r>
      <w:proofErr w:type="spellStart"/>
      <w:r>
        <w:t>StandardScaler</w:t>
      </w:r>
      <w:proofErr w:type="spellEnd"/>
    </w:p>
    <w:p w14:paraId="03ADCA5F" w14:textId="00F19780" w:rsidR="00B93D59" w:rsidRDefault="00B93D59" w:rsidP="00B93D59">
      <w:pPr>
        <w:spacing w:after="0"/>
        <w:ind w:left="2160"/>
      </w:pPr>
      <w:r>
        <w:t>#numeric columns to scale (don't generally include output class or binary variables):</w:t>
      </w:r>
    </w:p>
    <w:p w14:paraId="7648DE1E" w14:textId="77777777" w:rsidR="00B93D59" w:rsidRDefault="00B93D59" w:rsidP="00B93D59">
      <w:pPr>
        <w:spacing w:after="0"/>
        <w:ind w:left="2160"/>
      </w:pPr>
      <w:proofErr w:type="spellStart"/>
      <w:r>
        <w:t>col_names</w:t>
      </w:r>
      <w:proofErr w:type="spellEnd"/>
      <w:r>
        <w:t xml:space="preserve"> = ['Age','Work_Experience','Spending_Score','</w:t>
      </w:r>
      <w:proofErr w:type="spellStart"/>
      <w:r>
        <w:t>Family_Size</w:t>
      </w:r>
      <w:proofErr w:type="spellEnd"/>
      <w:r>
        <w:t xml:space="preserve">'] </w:t>
      </w:r>
    </w:p>
    <w:p w14:paraId="2C11520B" w14:textId="59028F59" w:rsidR="00B93D59" w:rsidRDefault="00B93D59" w:rsidP="00B93D59">
      <w:pPr>
        <w:spacing w:after="0"/>
        <w:ind w:left="2160"/>
      </w:pPr>
      <w:proofErr w:type="spellStart"/>
      <w:r>
        <w:t>df</w:t>
      </w:r>
      <w:proofErr w:type="spellEnd"/>
      <w:r>
        <w:t>[</w:t>
      </w:r>
      <w:proofErr w:type="spellStart"/>
      <w:r>
        <w:t>col_names</w:t>
      </w:r>
      <w:proofErr w:type="spellEnd"/>
      <w:r>
        <w:t xml:space="preserve">] = </w:t>
      </w:r>
      <w:proofErr w:type="gramStart"/>
      <w:r>
        <w:t>pd.DataFrame</w:t>
      </w:r>
      <w:proofErr w:type="gramEnd"/>
      <w:r>
        <w:t xml:space="preserve">(StandardScaler().fit_transform(pd.DataFrame(df[col_names])))  </w:t>
      </w:r>
    </w:p>
    <w:p w14:paraId="5242256B" w14:textId="77777777" w:rsidR="00B93D59" w:rsidRPr="0006342E" w:rsidRDefault="00B93D59" w:rsidP="00B93D59">
      <w:pPr>
        <w:spacing w:after="0"/>
        <w:ind w:left="2160"/>
      </w:pPr>
    </w:p>
    <w:p w14:paraId="2D897B3A" w14:textId="647E19B6" w:rsidR="0006342E" w:rsidRDefault="0006342E" w:rsidP="0006342E">
      <w:pPr>
        <w:pStyle w:val="ListParagraph"/>
        <w:numPr>
          <w:ilvl w:val="1"/>
          <w:numId w:val="33"/>
        </w:numPr>
      </w:pPr>
      <w:r w:rsidRPr="0006342E">
        <w:t>For numeric features, check for outliers (use +/- 4 Z for cutoff); document but do not remove</w:t>
      </w:r>
      <w:r w:rsidR="007A5833">
        <w:t>.</w:t>
      </w:r>
    </w:p>
    <w:p w14:paraId="54AD3BD9" w14:textId="086005DC" w:rsidR="00B93D59" w:rsidRDefault="00B93D59" w:rsidP="00B93D59"/>
    <w:p w14:paraId="6E437758" w14:textId="77777777" w:rsidR="00627CD0" w:rsidRDefault="00627CD0" w:rsidP="00627CD0">
      <w:pPr>
        <w:spacing w:after="0"/>
        <w:ind w:left="2160"/>
      </w:pPr>
      <w:r>
        <w:t xml:space="preserve">#Recall </w:t>
      </w:r>
      <w:proofErr w:type="spellStart"/>
      <w:r>
        <w:t>StandardScaler</w:t>
      </w:r>
      <w:proofErr w:type="spellEnd"/>
      <w:r>
        <w:t xml:space="preserve"> sets values to number of Zs from column mean,</w:t>
      </w:r>
    </w:p>
    <w:p w14:paraId="2D466AB9" w14:textId="77777777" w:rsidR="00627CD0" w:rsidRDefault="00627CD0" w:rsidP="00627CD0">
      <w:pPr>
        <w:spacing w:after="0"/>
        <w:ind w:left="2160"/>
      </w:pPr>
      <w:r>
        <w:t>#</w:t>
      </w:r>
      <w:proofErr w:type="gramStart"/>
      <w:r>
        <w:t>so</w:t>
      </w:r>
      <w:proofErr w:type="gramEnd"/>
      <w:r>
        <w:t xml:space="preserve"> just need to check the column values directly.</w:t>
      </w:r>
    </w:p>
    <w:p w14:paraId="01790983" w14:textId="77777777" w:rsidR="00627CD0" w:rsidRDefault="00627CD0" w:rsidP="00627CD0">
      <w:pPr>
        <w:spacing w:after="0"/>
        <w:ind w:left="2160"/>
      </w:pPr>
      <w:r>
        <w:t xml:space="preserve">import </w:t>
      </w:r>
      <w:proofErr w:type="spellStart"/>
      <w:r>
        <w:t>numpy</w:t>
      </w:r>
      <w:proofErr w:type="spellEnd"/>
      <w:r>
        <w:t xml:space="preserve"> as </w:t>
      </w:r>
      <w:proofErr w:type="gramStart"/>
      <w:r>
        <w:t>np</w:t>
      </w:r>
      <w:proofErr w:type="gramEnd"/>
    </w:p>
    <w:p w14:paraId="1B6E92F3" w14:textId="77777777" w:rsidR="00627CD0" w:rsidRDefault="00627CD0" w:rsidP="00627CD0">
      <w:pPr>
        <w:spacing w:after="0"/>
        <w:ind w:left="2160"/>
      </w:pPr>
      <w:r>
        <w:t>#</w:t>
      </w:r>
      <w:proofErr w:type="gramStart"/>
      <w:r>
        <w:t>execute</w:t>
      </w:r>
      <w:proofErr w:type="gramEnd"/>
      <w:r>
        <w:t xml:space="preserve"> the following statements individually to see results</w:t>
      </w:r>
    </w:p>
    <w:p w14:paraId="7C083C22" w14:textId="77777777" w:rsidR="00627CD0" w:rsidRDefault="00627CD0" w:rsidP="00627CD0">
      <w:pPr>
        <w:spacing w:after="0"/>
        <w:ind w:left="2160"/>
      </w:pPr>
      <w:r>
        <w:t>#for each feature</w:t>
      </w:r>
    </w:p>
    <w:p w14:paraId="62F7D11C" w14:textId="77777777" w:rsidR="00627CD0" w:rsidRDefault="00627CD0" w:rsidP="00627CD0">
      <w:pPr>
        <w:spacing w:after="0"/>
        <w:ind w:left="2160"/>
      </w:pPr>
      <w:proofErr w:type="spellStart"/>
      <w:r>
        <w:t>df</w:t>
      </w:r>
      <w:proofErr w:type="spellEnd"/>
      <w:r>
        <w:t>[</w:t>
      </w:r>
      <w:proofErr w:type="spellStart"/>
      <w:r>
        <w:t>np.abs</w:t>
      </w:r>
      <w:proofErr w:type="spellEnd"/>
      <w:r>
        <w:t>(</w:t>
      </w:r>
      <w:proofErr w:type="spellStart"/>
      <w:proofErr w:type="gramStart"/>
      <w:r>
        <w:t>df.Age</w:t>
      </w:r>
      <w:proofErr w:type="spellEnd"/>
      <w:proofErr w:type="gramEnd"/>
      <w:r>
        <w:t>) &gt;=4]</w:t>
      </w:r>
    </w:p>
    <w:p w14:paraId="581DFEDB" w14:textId="77777777" w:rsidR="00627CD0" w:rsidRDefault="00627CD0" w:rsidP="00627CD0">
      <w:pPr>
        <w:spacing w:after="0"/>
        <w:ind w:left="2160"/>
      </w:pPr>
      <w:proofErr w:type="spellStart"/>
      <w:r>
        <w:t>df</w:t>
      </w:r>
      <w:proofErr w:type="spellEnd"/>
      <w:r>
        <w:t>[</w:t>
      </w:r>
      <w:proofErr w:type="spellStart"/>
      <w:r>
        <w:t>np.abs</w:t>
      </w:r>
      <w:proofErr w:type="spellEnd"/>
      <w:r>
        <w:t>(</w:t>
      </w:r>
      <w:proofErr w:type="spellStart"/>
      <w:proofErr w:type="gramStart"/>
      <w:r>
        <w:t>df.Work</w:t>
      </w:r>
      <w:proofErr w:type="gramEnd"/>
      <w:r>
        <w:t>_Experience</w:t>
      </w:r>
      <w:proofErr w:type="spellEnd"/>
      <w:r>
        <w:t>) &gt;=4]</w:t>
      </w:r>
    </w:p>
    <w:p w14:paraId="11C6EFAD" w14:textId="77777777" w:rsidR="00627CD0" w:rsidRDefault="00627CD0" w:rsidP="00627CD0">
      <w:pPr>
        <w:spacing w:after="0"/>
        <w:ind w:left="2160"/>
      </w:pPr>
      <w:proofErr w:type="spellStart"/>
      <w:r>
        <w:t>df</w:t>
      </w:r>
      <w:proofErr w:type="spellEnd"/>
      <w:r>
        <w:t>[</w:t>
      </w:r>
      <w:proofErr w:type="spellStart"/>
      <w:r>
        <w:t>np.abs</w:t>
      </w:r>
      <w:proofErr w:type="spellEnd"/>
      <w:r>
        <w:t>(</w:t>
      </w:r>
      <w:proofErr w:type="spellStart"/>
      <w:proofErr w:type="gramStart"/>
      <w:r>
        <w:t>df.Spending</w:t>
      </w:r>
      <w:proofErr w:type="gramEnd"/>
      <w:r>
        <w:t>_Score</w:t>
      </w:r>
      <w:proofErr w:type="spellEnd"/>
      <w:r>
        <w:t>) &gt;=4]</w:t>
      </w:r>
    </w:p>
    <w:p w14:paraId="17E58AB4" w14:textId="77777777" w:rsidR="00627CD0" w:rsidRDefault="00627CD0" w:rsidP="00627CD0">
      <w:pPr>
        <w:spacing w:after="0"/>
        <w:ind w:left="2160"/>
      </w:pPr>
      <w:proofErr w:type="spellStart"/>
      <w:r>
        <w:t>df</w:t>
      </w:r>
      <w:proofErr w:type="spellEnd"/>
      <w:r>
        <w:t>[</w:t>
      </w:r>
      <w:proofErr w:type="spellStart"/>
      <w:r>
        <w:t>np.abs</w:t>
      </w:r>
      <w:proofErr w:type="spellEnd"/>
      <w:r>
        <w:t>(</w:t>
      </w:r>
      <w:proofErr w:type="spellStart"/>
      <w:proofErr w:type="gramStart"/>
      <w:r>
        <w:t>df.Family</w:t>
      </w:r>
      <w:proofErr w:type="gramEnd"/>
      <w:r>
        <w:t>_Size</w:t>
      </w:r>
      <w:proofErr w:type="spellEnd"/>
      <w:r>
        <w:t>) &gt;=4]</w:t>
      </w:r>
    </w:p>
    <w:p w14:paraId="66CD7341" w14:textId="0EDE6DEF" w:rsidR="00627CD0" w:rsidRDefault="00627CD0" w:rsidP="00627CD0">
      <w:pPr>
        <w:spacing w:after="0"/>
        <w:ind w:left="2160"/>
      </w:pPr>
      <w:r>
        <w:t xml:space="preserve">#Only </w:t>
      </w:r>
      <w:proofErr w:type="spellStart"/>
      <w:r>
        <w:t>family_size</w:t>
      </w:r>
      <w:proofErr w:type="spellEnd"/>
      <w:r>
        <w:t xml:space="preserve"> has any +/-4 Zs from mean (16 rows)</w:t>
      </w:r>
    </w:p>
    <w:p w14:paraId="062C137D" w14:textId="77777777" w:rsidR="00627CD0" w:rsidRPr="0006342E" w:rsidRDefault="00627CD0" w:rsidP="00627CD0">
      <w:pPr>
        <w:spacing w:after="0"/>
        <w:ind w:left="2160"/>
      </w:pPr>
    </w:p>
    <w:p w14:paraId="20DF5CE4" w14:textId="63F45596" w:rsidR="00C55895" w:rsidRDefault="0006342E" w:rsidP="00C55895">
      <w:pPr>
        <w:pStyle w:val="ListParagraph"/>
        <w:numPr>
          <w:ilvl w:val="1"/>
          <w:numId w:val="33"/>
        </w:numPr>
      </w:pPr>
      <w:r w:rsidRPr="0006342E">
        <w:t>Use a filter-based fe</w:t>
      </w:r>
      <w:r w:rsidR="00C55895" w:rsidRPr="0006342E">
        <w:t>ature selection</w:t>
      </w:r>
      <w:r w:rsidRPr="0006342E">
        <w:t xml:space="preserve"> method to determine which features to keep and drop. Document the method used and results.</w:t>
      </w:r>
    </w:p>
    <w:p w14:paraId="2F8437A8" w14:textId="3148F77D" w:rsidR="00627CD0" w:rsidRDefault="00627CD0" w:rsidP="00627CD0">
      <w:pPr>
        <w:ind w:left="2160"/>
      </w:pPr>
      <w:r>
        <w:t xml:space="preserve">I should have modified this question as we did not cover feature selection as much as was planned for last fall. You could just use one of the methods from Module 6 tutorial </w:t>
      </w:r>
      <w:proofErr w:type="gramStart"/>
      <w:r>
        <w:t>script</w:t>
      </w:r>
      <w:proofErr w:type="gramEnd"/>
    </w:p>
    <w:p w14:paraId="51B34359" w14:textId="77777777" w:rsidR="00B05390" w:rsidRDefault="00B05390" w:rsidP="00B05390">
      <w:pPr>
        <w:spacing w:after="0"/>
        <w:ind w:left="2160"/>
      </w:pPr>
      <w:r>
        <w:t xml:space="preserve">from </w:t>
      </w:r>
      <w:proofErr w:type="spellStart"/>
      <w:r>
        <w:t>xgboost</w:t>
      </w:r>
      <w:proofErr w:type="spellEnd"/>
      <w:r>
        <w:t xml:space="preserve"> import </w:t>
      </w:r>
      <w:proofErr w:type="spellStart"/>
      <w:r>
        <w:t>XGBClassifier</w:t>
      </w:r>
      <w:proofErr w:type="spellEnd"/>
    </w:p>
    <w:p w14:paraId="652B8E23" w14:textId="77777777" w:rsidR="00B05390" w:rsidRDefault="00B05390" w:rsidP="00B05390">
      <w:pPr>
        <w:spacing w:after="0"/>
        <w:ind w:left="2160"/>
      </w:pPr>
      <w:r>
        <w:t xml:space="preserve">model = </w:t>
      </w:r>
      <w:proofErr w:type="spellStart"/>
      <w:proofErr w:type="gramStart"/>
      <w:r>
        <w:t>XGBClassifier</w:t>
      </w:r>
      <w:proofErr w:type="spellEnd"/>
      <w:r>
        <w:t>(</w:t>
      </w:r>
      <w:proofErr w:type="gramEnd"/>
      <w:r>
        <w:t>)</w:t>
      </w:r>
    </w:p>
    <w:p w14:paraId="52F8C8A1" w14:textId="77777777" w:rsidR="00B05390" w:rsidRDefault="00B05390" w:rsidP="00B05390">
      <w:pPr>
        <w:spacing w:after="0"/>
        <w:ind w:left="2160"/>
      </w:pPr>
      <w:r>
        <w:t xml:space="preserve">X = </w:t>
      </w:r>
      <w:proofErr w:type="spellStart"/>
      <w:proofErr w:type="gramStart"/>
      <w:r>
        <w:t>df.drop</w:t>
      </w:r>
      <w:proofErr w:type="spellEnd"/>
      <w:proofErr w:type="gramEnd"/>
      <w:r>
        <w:t>(columns="CLASS")</w:t>
      </w:r>
    </w:p>
    <w:p w14:paraId="2D35A241" w14:textId="77777777" w:rsidR="00B05390" w:rsidRDefault="00B05390" w:rsidP="00B05390">
      <w:pPr>
        <w:spacing w:after="0"/>
        <w:ind w:left="2160"/>
      </w:pPr>
      <w:r>
        <w:t xml:space="preserve">Y = </w:t>
      </w:r>
      <w:proofErr w:type="spellStart"/>
      <w:r>
        <w:t>df.CLASS</w:t>
      </w:r>
      <w:proofErr w:type="spellEnd"/>
    </w:p>
    <w:p w14:paraId="7D9E6250" w14:textId="77777777" w:rsidR="00B05390" w:rsidRDefault="00B05390" w:rsidP="00B05390">
      <w:pPr>
        <w:spacing w:after="0"/>
        <w:ind w:left="2160"/>
      </w:pPr>
      <w:proofErr w:type="spellStart"/>
      <w:r>
        <w:t>model.fit</w:t>
      </w:r>
      <w:proofErr w:type="spellEnd"/>
      <w:r>
        <w:t>(</w:t>
      </w:r>
      <w:proofErr w:type="gramStart"/>
      <w:r>
        <w:t>X,Y</w:t>
      </w:r>
      <w:proofErr w:type="gramEnd"/>
      <w:r>
        <w:t>)</w:t>
      </w:r>
    </w:p>
    <w:p w14:paraId="402E9AF0" w14:textId="77777777" w:rsidR="00B05390" w:rsidRDefault="00B05390" w:rsidP="00B05390">
      <w:pPr>
        <w:spacing w:after="0"/>
        <w:ind w:left="2160"/>
      </w:pPr>
      <w:r>
        <w:t>#Extract importance for each feature (Attribute) from trained model</w:t>
      </w:r>
    </w:p>
    <w:p w14:paraId="56FAB709" w14:textId="77777777" w:rsidR="00B05390" w:rsidRDefault="00B05390" w:rsidP="00B05390">
      <w:pPr>
        <w:spacing w:after="0"/>
        <w:ind w:left="2160"/>
      </w:pPr>
      <w:proofErr w:type="spellStart"/>
      <w:r>
        <w:t>importances</w:t>
      </w:r>
      <w:proofErr w:type="spellEnd"/>
      <w:r>
        <w:t xml:space="preserve"> = </w:t>
      </w:r>
      <w:proofErr w:type="spellStart"/>
      <w:proofErr w:type="gramStart"/>
      <w:r>
        <w:t>pd.DataFrame</w:t>
      </w:r>
      <w:proofErr w:type="spellEnd"/>
      <w:proofErr w:type="gramEnd"/>
      <w:r>
        <w:t>(data={</w:t>
      </w:r>
    </w:p>
    <w:p w14:paraId="6B4CC9E8" w14:textId="77777777" w:rsidR="00B05390" w:rsidRDefault="00B05390" w:rsidP="00B05390">
      <w:pPr>
        <w:spacing w:after="0"/>
        <w:ind w:left="2160"/>
      </w:pPr>
      <w:r>
        <w:t xml:space="preserve">    'Attribute': </w:t>
      </w:r>
      <w:proofErr w:type="spellStart"/>
      <w:proofErr w:type="gramStart"/>
      <w:r>
        <w:t>X.columns</w:t>
      </w:r>
      <w:proofErr w:type="spellEnd"/>
      <w:proofErr w:type="gramEnd"/>
      <w:r>
        <w:t>,</w:t>
      </w:r>
    </w:p>
    <w:p w14:paraId="7BEAA9DC" w14:textId="77777777" w:rsidR="00B05390" w:rsidRDefault="00B05390" w:rsidP="00B05390">
      <w:pPr>
        <w:spacing w:after="0"/>
        <w:ind w:left="2160"/>
      </w:pPr>
      <w:r>
        <w:t xml:space="preserve">    'Importance': </w:t>
      </w:r>
      <w:proofErr w:type="spellStart"/>
      <w:proofErr w:type="gramStart"/>
      <w:r>
        <w:t>model.feature</w:t>
      </w:r>
      <w:proofErr w:type="gramEnd"/>
      <w:r>
        <w:t>_importances</w:t>
      </w:r>
      <w:proofErr w:type="spellEnd"/>
      <w:r>
        <w:t>_</w:t>
      </w:r>
    </w:p>
    <w:p w14:paraId="7483625E" w14:textId="77777777" w:rsidR="00B05390" w:rsidRDefault="00B05390" w:rsidP="00B05390">
      <w:pPr>
        <w:spacing w:after="0"/>
        <w:ind w:left="2160"/>
      </w:pPr>
      <w:r>
        <w:t>})</w:t>
      </w:r>
    </w:p>
    <w:p w14:paraId="3443DE58" w14:textId="6F619D51" w:rsidR="00627CD0" w:rsidRPr="0006342E" w:rsidRDefault="00B05390" w:rsidP="00B05390">
      <w:pPr>
        <w:spacing w:after="0"/>
        <w:ind w:left="2160"/>
      </w:pPr>
      <w:r>
        <w:t>print(</w:t>
      </w:r>
      <w:proofErr w:type="spellStart"/>
      <w:r>
        <w:t>importances</w:t>
      </w:r>
      <w:proofErr w:type="spellEnd"/>
      <w:r>
        <w:t>)</w:t>
      </w:r>
    </w:p>
    <w:sectPr w:rsidR="00627CD0" w:rsidRPr="0006342E" w:rsidSect="00935C4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C57A9"/>
    <w:multiLevelType w:val="hybridMultilevel"/>
    <w:tmpl w:val="6BDC4B2E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090019" w:tentative="1">
      <w:start w:val="1"/>
      <w:numFmt w:val="lowerLetter"/>
      <w:lvlText w:val="%2."/>
      <w:lvlJc w:val="left"/>
      <w:pPr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" w15:restartNumberingAfterBreak="0">
    <w:nsid w:val="07A610D6"/>
    <w:multiLevelType w:val="hybridMultilevel"/>
    <w:tmpl w:val="F9EA1D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C5791"/>
    <w:multiLevelType w:val="hybridMultilevel"/>
    <w:tmpl w:val="3244E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294593"/>
    <w:multiLevelType w:val="hybridMultilevel"/>
    <w:tmpl w:val="C8C234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F433818"/>
    <w:multiLevelType w:val="hybridMultilevel"/>
    <w:tmpl w:val="5FB28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CE4C48"/>
    <w:multiLevelType w:val="hybridMultilevel"/>
    <w:tmpl w:val="744AA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957555"/>
    <w:multiLevelType w:val="hybridMultilevel"/>
    <w:tmpl w:val="13A617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7D27725"/>
    <w:multiLevelType w:val="hybridMultilevel"/>
    <w:tmpl w:val="257C7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9F35D1"/>
    <w:multiLevelType w:val="multilevel"/>
    <w:tmpl w:val="3FA03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A1F561E"/>
    <w:multiLevelType w:val="multilevel"/>
    <w:tmpl w:val="AA26E5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A8476C6"/>
    <w:multiLevelType w:val="hybridMultilevel"/>
    <w:tmpl w:val="D1289A3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9">
      <w:start w:val="1"/>
      <w:numFmt w:val="lowerLetter"/>
      <w:lvlText w:val="%3."/>
      <w:lvlJc w:val="lef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2AC4C0E"/>
    <w:multiLevelType w:val="hybridMultilevel"/>
    <w:tmpl w:val="1818BB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61A79D6"/>
    <w:multiLevelType w:val="hybridMultilevel"/>
    <w:tmpl w:val="D774F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905907"/>
    <w:multiLevelType w:val="multilevel"/>
    <w:tmpl w:val="AA26E5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6BB7125"/>
    <w:multiLevelType w:val="multilevel"/>
    <w:tmpl w:val="E9BEA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61311E"/>
    <w:multiLevelType w:val="hybridMultilevel"/>
    <w:tmpl w:val="2AECE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ECA7D4C"/>
    <w:multiLevelType w:val="hybridMultilevel"/>
    <w:tmpl w:val="30024450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7" w15:restartNumberingAfterBreak="0">
    <w:nsid w:val="3F584B6F"/>
    <w:multiLevelType w:val="hybridMultilevel"/>
    <w:tmpl w:val="398E7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D25C1"/>
    <w:multiLevelType w:val="hybridMultilevel"/>
    <w:tmpl w:val="EF24B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CC5DBB"/>
    <w:multiLevelType w:val="multilevel"/>
    <w:tmpl w:val="3FA039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7A5214A"/>
    <w:multiLevelType w:val="hybridMultilevel"/>
    <w:tmpl w:val="874C0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F01451"/>
    <w:multiLevelType w:val="hybridMultilevel"/>
    <w:tmpl w:val="42620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38703E"/>
    <w:multiLevelType w:val="hybridMultilevel"/>
    <w:tmpl w:val="CA4E8E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8628D"/>
    <w:multiLevelType w:val="multilevel"/>
    <w:tmpl w:val="F6B8B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09A4C27"/>
    <w:multiLevelType w:val="hybridMultilevel"/>
    <w:tmpl w:val="5382372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5" w15:restartNumberingAfterBreak="0">
    <w:nsid w:val="616A7AC1"/>
    <w:multiLevelType w:val="hybridMultilevel"/>
    <w:tmpl w:val="8E6667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BD34BE"/>
    <w:multiLevelType w:val="hybridMultilevel"/>
    <w:tmpl w:val="B2981AE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E417139"/>
    <w:multiLevelType w:val="multilevel"/>
    <w:tmpl w:val="E9BEA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FB007B5"/>
    <w:multiLevelType w:val="multilevel"/>
    <w:tmpl w:val="AA26E5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65202AD"/>
    <w:multiLevelType w:val="hybridMultilevel"/>
    <w:tmpl w:val="AB881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BD2E1C"/>
    <w:multiLevelType w:val="multilevel"/>
    <w:tmpl w:val="E9BEA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CF21525"/>
    <w:multiLevelType w:val="hybridMultilevel"/>
    <w:tmpl w:val="BEEAB8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E13733D"/>
    <w:multiLevelType w:val="hybridMultilevel"/>
    <w:tmpl w:val="B062440E"/>
    <w:lvl w:ilvl="0" w:tplc="04090019">
      <w:start w:val="1"/>
      <w:numFmt w:val="lowerLetter"/>
      <w:lvlText w:val="%1."/>
      <w:lvlJc w:val="left"/>
      <w:pPr>
        <w:ind w:left="19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num w:numId="1" w16cid:durableId="991953689">
    <w:abstractNumId w:val="7"/>
  </w:num>
  <w:num w:numId="2" w16cid:durableId="1052459304">
    <w:abstractNumId w:val="4"/>
  </w:num>
  <w:num w:numId="3" w16cid:durableId="196744500">
    <w:abstractNumId w:val="21"/>
  </w:num>
  <w:num w:numId="4" w16cid:durableId="1267421466">
    <w:abstractNumId w:val="2"/>
  </w:num>
  <w:num w:numId="5" w16cid:durableId="278925295">
    <w:abstractNumId w:val="0"/>
  </w:num>
  <w:num w:numId="6" w16cid:durableId="1469083681">
    <w:abstractNumId w:val="24"/>
  </w:num>
  <w:num w:numId="7" w16cid:durableId="2004310537">
    <w:abstractNumId w:val="16"/>
  </w:num>
  <w:num w:numId="8" w16cid:durableId="912810413">
    <w:abstractNumId w:val="20"/>
  </w:num>
  <w:num w:numId="9" w16cid:durableId="129322654">
    <w:abstractNumId w:val="29"/>
  </w:num>
  <w:num w:numId="10" w16cid:durableId="2101561342">
    <w:abstractNumId w:val="10"/>
  </w:num>
  <w:num w:numId="11" w16cid:durableId="1138957069">
    <w:abstractNumId w:val="6"/>
  </w:num>
  <w:num w:numId="12" w16cid:durableId="1966933197">
    <w:abstractNumId w:val="15"/>
  </w:num>
  <w:num w:numId="13" w16cid:durableId="239484805">
    <w:abstractNumId w:val="11"/>
  </w:num>
  <w:num w:numId="14" w16cid:durableId="365910383">
    <w:abstractNumId w:val="3"/>
  </w:num>
  <w:num w:numId="15" w16cid:durableId="622657811">
    <w:abstractNumId w:val="30"/>
  </w:num>
  <w:num w:numId="16" w16cid:durableId="1809857372">
    <w:abstractNumId w:val="25"/>
  </w:num>
  <w:num w:numId="17" w16cid:durableId="269777303">
    <w:abstractNumId w:val="1"/>
  </w:num>
  <w:num w:numId="18" w16cid:durableId="1126436795">
    <w:abstractNumId w:val="22"/>
  </w:num>
  <w:num w:numId="19" w16cid:durableId="1809204405">
    <w:abstractNumId w:val="32"/>
  </w:num>
  <w:num w:numId="20" w16cid:durableId="1754668380">
    <w:abstractNumId w:val="31"/>
  </w:num>
  <w:num w:numId="21" w16cid:durableId="423308347">
    <w:abstractNumId w:val="12"/>
  </w:num>
  <w:num w:numId="22" w16cid:durableId="888765516">
    <w:abstractNumId w:val="26"/>
  </w:num>
  <w:num w:numId="23" w16cid:durableId="682248037">
    <w:abstractNumId w:val="8"/>
  </w:num>
  <w:num w:numId="24" w16cid:durableId="1819417227">
    <w:abstractNumId w:val="5"/>
  </w:num>
  <w:num w:numId="25" w16cid:durableId="511721206">
    <w:abstractNumId w:val="17"/>
  </w:num>
  <w:num w:numId="26" w16cid:durableId="342711562">
    <w:abstractNumId w:val="19"/>
  </w:num>
  <w:num w:numId="27" w16cid:durableId="1919364560">
    <w:abstractNumId w:val="27"/>
  </w:num>
  <w:num w:numId="28" w16cid:durableId="1409689849">
    <w:abstractNumId w:val="14"/>
  </w:num>
  <w:num w:numId="29" w16cid:durableId="73167912">
    <w:abstractNumId w:val="28"/>
  </w:num>
  <w:num w:numId="30" w16cid:durableId="837960096">
    <w:abstractNumId w:val="9"/>
  </w:num>
  <w:num w:numId="31" w16cid:durableId="484905636">
    <w:abstractNumId w:val="13"/>
  </w:num>
  <w:num w:numId="32" w16cid:durableId="230696637">
    <w:abstractNumId w:val="23"/>
  </w:num>
  <w:num w:numId="33" w16cid:durableId="115641099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NTAyNDKwMLUwNDNT0lEKTi0uzszPAykwrAUAD/N5uSwAAAA="/>
  </w:docVars>
  <w:rsids>
    <w:rsidRoot w:val="00B60BBE"/>
    <w:rsid w:val="00014ACB"/>
    <w:rsid w:val="0006342E"/>
    <w:rsid w:val="000C476F"/>
    <w:rsid w:val="000C6D8D"/>
    <w:rsid w:val="00103B54"/>
    <w:rsid w:val="00104DD9"/>
    <w:rsid w:val="00127FC6"/>
    <w:rsid w:val="0014152F"/>
    <w:rsid w:val="00192A44"/>
    <w:rsid w:val="001A2641"/>
    <w:rsid w:val="001B5459"/>
    <w:rsid w:val="00267E9D"/>
    <w:rsid w:val="00282A20"/>
    <w:rsid w:val="002B5594"/>
    <w:rsid w:val="002C52BE"/>
    <w:rsid w:val="002F0277"/>
    <w:rsid w:val="00307370"/>
    <w:rsid w:val="00371E35"/>
    <w:rsid w:val="003B3BC9"/>
    <w:rsid w:val="003D19B8"/>
    <w:rsid w:val="003D24BD"/>
    <w:rsid w:val="004040F2"/>
    <w:rsid w:val="0040766D"/>
    <w:rsid w:val="004277CA"/>
    <w:rsid w:val="0046422E"/>
    <w:rsid w:val="004D3420"/>
    <w:rsid w:val="004D3848"/>
    <w:rsid w:val="0054741F"/>
    <w:rsid w:val="00550510"/>
    <w:rsid w:val="005628D7"/>
    <w:rsid w:val="005B486B"/>
    <w:rsid w:val="00627CD0"/>
    <w:rsid w:val="006310F7"/>
    <w:rsid w:val="00631CD2"/>
    <w:rsid w:val="00691D83"/>
    <w:rsid w:val="00693D61"/>
    <w:rsid w:val="006F72DF"/>
    <w:rsid w:val="00707446"/>
    <w:rsid w:val="00724BBC"/>
    <w:rsid w:val="00726F92"/>
    <w:rsid w:val="007341D8"/>
    <w:rsid w:val="00763977"/>
    <w:rsid w:val="00765EA3"/>
    <w:rsid w:val="00772728"/>
    <w:rsid w:val="00776E97"/>
    <w:rsid w:val="007A5833"/>
    <w:rsid w:val="007B0755"/>
    <w:rsid w:val="007C1184"/>
    <w:rsid w:val="0081558C"/>
    <w:rsid w:val="00867EEE"/>
    <w:rsid w:val="00882305"/>
    <w:rsid w:val="008A65D9"/>
    <w:rsid w:val="008B4A81"/>
    <w:rsid w:val="008C1E9F"/>
    <w:rsid w:val="00915FBF"/>
    <w:rsid w:val="0092070C"/>
    <w:rsid w:val="00935C4F"/>
    <w:rsid w:val="009622C7"/>
    <w:rsid w:val="00A33AA9"/>
    <w:rsid w:val="00A72147"/>
    <w:rsid w:val="00A85DF6"/>
    <w:rsid w:val="00AA4C83"/>
    <w:rsid w:val="00B00D09"/>
    <w:rsid w:val="00B05390"/>
    <w:rsid w:val="00B10A7D"/>
    <w:rsid w:val="00B304B8"/>
    <w:rsid w:val="00B41CBC"/>
    <w:rsid w:val="00B60BBE"/>
    <w:rsid w:val="00B81B58"/>
    <w:rsid w:val="00B93D59"/>
    <w:rsid w:val="00BB7140"/>
    <w:rsid w:val="00BC7E91"/>
    <w:rsid w:val="00C0541B"/>
    <w:rsid w:val="00C15B9D"/>
    <w:rsid w:val="00C25215"/>
    <w:rsid w:val="00C55895"/>
    <w:rsid w:val="00CB07BE"/>
    <w:rsid w:val="00D22A9A"/>
    <w:rsid w:val="00D52E9B"/>
    <w:rsid w:val="00DB7860"/>
    <w:rsid w:val="00DF4477"/>
    <w:rsid w:val="00EB57B6"/>
    <w:rsid w:val="00EC0FD0"/>
    <w:rsid w:val="00ED750F"/>
    <w:rsid w:val="00F41825"/>
    <w:rsid w:val="00F93948"/>
    <w:rsid w:val="00FB22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566B2"/>
  <w15:chartTrackingRefBased/>
  <w15:docId w15:val="{082F38C2-55C4-4A65-909E-41D926281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2728"/>
  </w:style>
  <w:style w:type="paragraph" w:styleId="Heading1">
    <w:name w:val="heading 1"/>
    <w:basedOn w:val="Normal"/>
    <w:next w:val="Normal"/>
    <w:link w:val="Heading1Char"/>
    <w:uiPriority w:val="9"/>
    <w:qFormat/>
    <w:rsid w:val="00EB57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57B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34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D342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4D342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34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42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27FC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57B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EB57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B41CB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A4C8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4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865</Words>
  <Characters>493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ry Knapp</dc:creator>
  <cp:keywords/>
  <dc:description/>
  <cp:lastModifiedBy>Steve Austin</cp:lastModifiedBy>
  <cp:revision>4</cp:revision>
  <cp:lastPrinted>2023-03-13T03:03:00Z</cp:lastPrinted>
  <dcterms:created xsi:type="dcterms:W3CDTF">2022-10-05T16:18:00Z</dcterms:created>
  <dcterms:modified xsi:type="dcterms:W3CDTF">2023-03-13T03:03:00Z</dcterms:modified>
</cp:coreProperties>
</file>